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23010" cy="206428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 w:type="textWrapping"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33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4.014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23010" cy="206428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 w:type="textWrapping"/>
            </w:r>
            <w:r>
              <w:t xml:space="preserve">b. We have a small sample (n = 20), so we need to create a Q-Q plot to be sure</w:t>
            </w:r>
            <w:r>
              <w:t xml:space="preserve"> </w:t>
            </w:r>
            <w:r>
              <w:t xml:space="preserve">the distribution of sample means is normal: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ata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45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3.20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1e6f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dcterms:created xsi:type="dcterms:W3CDTF">2018-02-27T00:25:16Z</dcterms:created>
  <dcterms:modified xsi:type="dcterms:W3CDTF">2018-02-27T00:25:16Z</dcterms:modified>
</cp:coreProperties>
</file>